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2bc6b0b7a3e0e09e7e0d150642eb0b22c046b94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27. Опись имущества и оборудования, передаваемых вместе с объектом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X656b5d83fcb61f6445a0769bba10923701654c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ОПИСЬ ИМУЩЕСТВА И ОБОРУДОВАНИЯ, ПЕРЕДАВАЕМЫХ ВМЕСТЕ С ОБЪЕКТОМ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опись имущества и оборудования, передаваемых вместе с объектом в отношении объекта: квартира площадью 56,4 кв. м по адресу: Московская область, г. Балашиха, ул. Реутовская, д. 18, кв. 47, кадастровый номер 50:15:0010902:1847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5Z</dcterms:created>
  <dcterms:modified xsi:type="dcterms:W3CDTF">2026-07-18T09:18:3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